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31337D" w:rsidRPr="00433C2E" w:rsidRDefault="0031337D" w:rsidP="0031337D">
      <w:pPr>
        <w:ind w:left="1710"/>
        <w:rPr>
          <w:rFonts w:ascii="Trebuchet MS" w:hAnsi="Trebuchet MS"/>
          <w:sz w:val="28"/>
          <w:szCs w:val="28"/>
          <w:u w:val="thick"/>
        </w:rPr>
      </w:pPr>
      <w:r w:rsidRPr="00433C2E">
        <w:rPr>
          <w:rFonts w:ascii="Trebuchet MS" w:hAnsi="Trebuchet MS"/>
          <w:sz w:val="28"/>
          <w:szCs w:val="28"/>
          <w:u w:val="thick"/>
        </w:rPr>
        <w:t>Simple question MCQ</w:t>
      </w:r>
    </w:p>
    <w:p w:rsidR="0031337D" w:rsidRPr="00433C2E" w:rsidRDefault="0031337D" w:rsidP="0031337D">
      <w:pPr>
        <w:ind w:left="1710"/>
        <w:rPr>
          <w:rFonts w:ascii="Trebuchet MS" w:hAnsi="Trebuchet MS"/>
          <w:sz w:val="22"/>
          <w:szCs w:val="22"/>
          <w:u w:val="thick"/>
        </w:rPr>
      </w:pPr>
    </w:p>
    <w:p w:rsidR="0031337D" w:rsidRDefault="0031337D" w:rsidP="0031337D">
      <w:pPr>
        <w:ind w:left="171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1.</w:t>
      </w:r>
      <w:r w:rsidRPr="0031337D">
        <w:rPr>
          <w:rFonts w:ascii="Trebuchet MS" w:hAnsi="Trebuchet MS"/>
          <w:b/>
          <w:bCs/>
          <w:sz w:val="22"/>
          <w:szCs w:val="22"/>
        </w:rPr>
        <w:t xml:space="preserve"> Which of the following is a polite greeting in person?</w:t>
      </w:r>
    </w:p>
    <w:p w:rsidR="0031337D" w:rsidRPr="0031337D" w:rsidRDefault="0031337D" w:rsidP="0031337D">
      <w:pPr>
        <w:tabs>
          <w:tab w:val="left" w:pos="2070"/>
        </w:tabs>
        <w:ind w:left="2340" w:hanging="18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Go away</w:t>
      </w:r>
    </w:p>
    <w:p w:rsidR="0031337D" w:rsidRPr="0031337D" w:rsidRDefault="0031337D" w:rsidP="0031337D">
      <w:pPr>
        <w:tabs>
          <w:tab w:val="left" w:pos="2070"/>
        </w:tabs>
        <w:ind w:left="2340" w:hanging="18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Nice to meet you</w:t>
      </w:r>
    </w:p>
    <w:p w:rsidR="0031337D" w:rsidRPr="0031337D" w:rsidRDefault="0031337D" w:rsidP="0031337D">
      <w:pPr>
        <w:tabs>
          <w:tab w:val="left" w:pos="2070"/>
        </w:tabs>
        <w:ind w:left="2340" w:hanging="18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What do you want?</w:t>
      </w:r>
    </w:p>
    <w:p w:rsidR="0031337D" w:rsidRPr="0031337D" w:rsidRDefault="0031337D" w:rsidP="0031337D">
      <w:pPr>
        <w:tabs>
          <w:tab w:val="left" w:pos="2070"/>
        </w:tabs>
        <w:ind w:left="2340" w:hanging="18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I’m busy</w:t>
      </w:r>
    </w:p>
    <w:p w:rsidR="0031337D" w:rsidRPr="0031337D" w:rsidRDefault="0031337D" w:rsidP="0031337D">
      <w:pPr>
        <w:tabs>
          <w:tab w:val="left" w:pos="2070"/>
        </w:tabs>
        <w:ind w:left="2160" w:firstLine="27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2. What do we use small talk for?</w:t>
      </w:r>
    </w:p>
    <w:p w:rsidR="0031337D" w:rsidRPr="0031337D" w:rsidRDefault="0031337D" w:rsidP="0031337D">
      <w:pPr>
        <w:ind w:left="2070" w:firstLine="9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To argue with someone</w:t>
      </w:r>
    </w:p>
    <w:p w:rsidR="0031337D" w:rsidRPr="0031337D" w:rsidRDefault="0031337D" w:rsidP="0031337D">
      <w:pPr>
        <w:ind w:left="2070" w:firstLine="9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To end a meeting</w:t>
      </w:r>
    </w:p>
    <w:p w:rsidR="0031337D" w:rsidRPr="0031337D" w:rsidRDefault="0031337D" w:rsidP="0031337D">
      <w:pPr>
        <w:ind w:left="2070" w:firstLine="9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To start casual conversations</w:t>
      </w:r>
    </w:p>
    <w:p w:rsidR="0031337D" w:rsidRPr="0031337D" w:rsidRDefault="0031337D" w:rsidP="0031337D">
      <w:pPr>
        <w:ind w:left="2070" w:firstLine="9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To write a letter</w:t>
      </w:r>
    </w:p>
    <w:p w:rsidR="0031337D" w:rsidRPr="0031337D" w:rsidRDefault="0031337D" w:rsidP="0031337D">
      <w:pPr>
        <w:ind w:left="171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3. Which sentence is appropriate when asking for help?</w:t>
      </w:r>
    </w:p>
    <w:p w:rsidR="0031337D" w:rsidRPr="0031337D" w:rsidRDefault="0031337D" w:rsidP="0031337D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Do it now.</w:t>
      </w:r>
    </w:p>
    <w:p w:rsidR="0031337D" w:rsidRPr="0031337D" w:rsidRDefault="0031337D" w:rsidP="0031337D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Give me that.</w:t>
      </w:r>
    </w:p>
    <w:p w:rsidR="0031337D" w:rsidRPr="0031337D" w:rsidRDefault="0031337D" w:rsidP="0031337D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Can you help me, please?</w:t>
      </w:r>
    </w:p>
    <w:p w:rsidR="0031337D" w:rsidRPr="0031337D" w:rsidRDefault="0031337D" w:rsidP="0031337D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I don’t need your help.</w:t>
      </w:r>
    </w:p>
    <w:p w:rsidR="0031337D" w:rsidRPr="0031337D" w:rsidRDefault="0031337D" w:rsidP="0031337D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4. What is a polite way to make a request on the phone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I want it now!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Why haven’t you sent it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It’s your job to do this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Could you send that to my email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5. Which phrase can be used to end a conversation politely in person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It was nice talking to you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I’m done talking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I don’t care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Leave me alone</w:t>
      </w:r>
    </w:p>
    <w:p w:rsidR="0031337D" w:rsidRPr="0031337D" w:rsidRDefault="0031337D" w:rsidP="0031337D">
      <w:pPr>
        <w:ind w:left="171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6. What does it mean to ‘read’ a text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To sing it out loud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To look at the words and understand them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To draw pictures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To change the text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7. What does ‘interpret’ mean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Copy the text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Explain or understand the meaning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Erase the message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Repeat it fast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Default="0031337D" w:rsidP="0031337D">
      <w:pPr>
        <w:ind w:left="171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lastRenderedPageBreak/>
        <w:t>8. Which is a correct sentence in Basic English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He attempted to execute the task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She goes to school every day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They articulated their points well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He was feeling exhilarated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9. Which of these is a polite way to thank someone on the phone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That’s your job!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Thanks for your time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Don’t call again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It’s too late now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31337D" w:rsidRPr="0031337D" w:rsidRDefault="0031337D" w:rsidP="0031337D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31337D">
        <w:rPr>
          <w:rFonts w:ascii="Trebuchet MS" w:hAnsi="Trebuchet MS"/>
          <w:b/>
          <w:bCs/>
          <w:sz w:val="22"/>
          <w:szCs w:val="22"/>
        </w:rPr>
        <w:t>10. Which sentence is best for starting a phone call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A. Who is this?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B. Good morning, this is [your name].</w:t>
      </w:r>
    </w:p>
    <w:p w:rsidR="0031337D" w:rsidRP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C. Don’t disturb me.</w:t>
      </w:r>
    </w:p>
    <w:p w:rsidR="0031337D" w:rsidRDefault="0031337D" w:rsidP="00433C2E">
      <w:pPr>
        <w:ind w:left="1710" w:firstLine="450"/>
        <w:rPr>
          <w:rFonts w:ascii="Trebuchet MS" w:hAnsi="Trebuchet MS"/>
          <w:sz w:val="22"/>
          <w:szCs w:val="22"/>
        </w:rPr>
      </w:pPr>
      <w:r w:rsidRPr="0031337D">
        <w:rPr>
          <w:rFonts w:ascii="Trebuchet MS" w:hAnsi="Trebuchet MS"/>
          <w:sz w:val="22"/>
          <w:szCs w:val="22"/>
        </w:rPr>
        <w:t>D. What do you want?</w:t>
      </w:r>
    </w:p>
    <w:p w:rsidR="004A29C2" w:rsidRDefault="004A29C2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A3493D" w:rsidRDefault="00A3493D" w:rsidP="004A29C2">
      <w:pPr>
        <w:ind w:left="1710" w:firstLine="90"/>
        <w:rPr>
          <w:rFonts w:ascii="Trebuchet MS" w:hAnsi="Trebuchet MS"/>
          <w:sz w:val="28"/>
          <w:szCs w:val="28"/>
          <w:u w:val="thick"/>
        </w:rPr>
      </w:pPr>
    </w:p>
    <w:p w:rsidR="004A29C2" w:rsidRPr="004A29C2" w:rsidRDefault="004A29C2" w:rsidP="004A29C2">
      <w:pPr>
        <w:ind w:left="1710" w:firstLine="90"/>
        <w:rPr>
          <w:rFonts w:ascii="Trebuchet MS" w:hAnsi="Trebuchet MS"/>
          <w:sz w:val="28"/>
          <w:szCs w:val="28"/>
          <w:u w:val="thick"/>
        </w:rPr>
      </w:pPr>
      <w:bookmarkStart w:id="0" w:name="_GoBack"/>
      <w:bookmarkEnd w:id="0"/>
      <w:r w:rsidRPr="004A29C2">
        <w:rPr>
          <w:rFonts w:ascii="Trebuchet MS" w:hAnsi="Trebuchet MS"/>
          <w:sz w:val="28"/>
          <w:szCs w:val="28"/>
          <w:u w:val="thick"/>
        </w:rPr>
        <w:t>Hard question MCQ</w:t>
      </w:r>
    </w:p>
    <w:p w:rsidR="00433C2E" w:rsidRPr="004A29C2" w:rsidRDefault="00433C2E" w:rsidP="004A29C2">
      <w:pPr>
        <w:ind w:left="1710" w:firstLine="360"/>
        <w:rPr>
          <w:rFonts w:ascii="Trebuchet MS" w:hAnsi="Trebuchet MS"/>
          <w:sz w:val="28"/>
          <w:szCs w:val="28"/>
        </w:rPr>
      </w:pPr>
    </w:p>
    <w:p w:rsidR="00433C2E" w:rsidRDefault="00433C2E" w:rsidP="00433C2E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 xml:space="preserve">1. Which sentence is best </w:t>
      </w:r>
      <w:r w:rsidRPr="004A29C2">
        <w:rPr>
          <w:rFonts w:ascii="Trebuchet MS" w:hAnsi="Trebuchet MS"/>
          <w:b/>
          <w:bCs/>
          <w:sz w:val="22"/>
          <w:szCs w:val="22"/>
        </w:rPr>
        <w:t>for making a polite request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I need your help.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Would you mind helping me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Do this for me.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Help me now.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2. Why is it important to end a conversation politely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To make the person angry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To show respect and good manners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To talk longer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To avoid saying goodbye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3. What is the main goal of using Basic English in writing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To use simple words and easy grammar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To show big vocabulary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To write fast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To make it look professional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4. Which sentence is both polite and clear on the phone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I am waiting, tell me fast.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Are you free now or not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Is this a good time to talk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What’s taking so long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tabs>
          <w:tab w:val="left" w:pos="2160"/>
        </w:tabs>
        <w:ind w:left="1710" w:firstLine="9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5. In which situation would you use small talk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When reading a book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When writing an essay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When meeting someone at a party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When ending a phone call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 w:firstLine="9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6. What makes a sentence 'Basic English'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It has many difficult words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It uses common words and simple grammar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It is short and confusing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It uses lots of slang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</w:p>
    <w:p w:rsidR="004A29C2" w:rsidRPr="004A29C2" w:rsidRDefault="004A29C2" w:rsidP="004A29C2">
      <w:pPr>
        <w:ind w:left="1710" w:firstLine="90"/>
        <w:rPr>
          <w:rFonts w:ascii="Trebuchet MS" w:hAnsi="Trebuchet MS"/>
          <w:b/>
          <w:bCs/>
          <w:sz w:val="22"/>
          <w:szCs w:val="22"/>
        </w:rPr>
      </w:pPr>
      <w:r w:rsidRPr="004A29C2">
        <w:rPr>
          <w:rFonts w:ascii="Trebuchet MS" w:hAnsi="Trebuchet MS"/>
          <w:b/>
          <w:bCs/>
          <w:sz w:val="22"/>
          <w:szCs w:val="22"/>
        </w:rPr>
        <w:t>7. Which of these is a polite way to ask for information on the phone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A. I don’t understand, speak better!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B. Why didn’t you explain this earlier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C. What is this all about?</w:t>
      </w:r>
    </w:p>
    <w:p w:rsidR="004A29C2" w:rsidRPr="004A29C2" w:rsidRDefault="004A29C2" w:rsidP="004A29C2">
      <w:pPr>
        <w:ind w:left="1710" w:firstLine="450"/>
        <w:rPr>
          <w:rFonts w:ascii="Trebuchet MS" w:hAnsi="Trebuchet MS"/>
          <w:sz w:val="22"/>
          <w:szCs w:val="22"/>
        </w:rPr>
      </w:pPr>
      <w:r w:rsidRPr="004A29C2">
        <w:rPr>
          <w:rFonts w:ascii="Trebuchet MS" w:hAnsi="Trebuchet MS"/>
          <w:sz w:val="22"/>
          <w:szCs w:val="22"/>
        </w:rPr>
        <w:t>D. Can you give me more information about your services?</w:t>
      </w:r>
    </w:p>
    <w:p w:rsidR="00E1525F" w:rsidRPr="004A29C2" w:rsidRDefault="00E1525F" w:rsidP="00433C2E">
      <w:pPr>
        <w:ind w:left="1710" w:firstLine="450"/>
        <w:rPr>
          <w:rFonts w:ascii="Trebuchet MS" w:hAnsi="Trebuchet MS"/>
          <w:sz w:val="22"/>
          <w:szCs w:val="22"/>
        </w:rPr>
      </w:pPr>
    </w:p>
    <w:sectPr w:rsidR="00E1525F" w:rsidRPr="004A29C2" w:rsidSect="00C24E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B90" w:rsidRDefault="00BB2B90">
      <w:r>
        <w:separator/>
      </w:r>
    </w:p>
  </w:endnote>
  <w:endnote w:type="continuationSeparator" w:id="0">
    <w:p w:rsidR="00BB2B90" w:rsidRDefault="00BB2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3477E5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3493D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3493D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0B3378C" wp14:editId="6666BF96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B90" w:rsidRDefault="00BB2B90">
      <w:r>
        <w:separator/>
      </w:r>
    </w:p>
  </w:footnote>
  <w:footnote w:type="continuationSeparator" w:id="0">
    <w:p w:rsidR="00BB2B90" w:rsidRDefault="00BB2B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B2B90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3477E5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3477E5"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3477E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493D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A3493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Pr="00005C34" w:rsidRDefault="00CE4E82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bookmarkStart w:id="1" w:name="_Hlk176262230"/>
                          <w:r w:rsidRPr="00005C34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</w:t>
                          </w:r>
                          <w:bookmarkEnd w:id="1"/>
                          <w:r w:rsidR="005449D2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nt- Employability Skil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4D1C3A" w:rsidRPr="00005C34" w:rsidRDefault="00CE4E82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  <w:bookmarkStart w:id="2" w:name="_Hlk176262230"/>
                    <w:r w:rsidRPr="00005C34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</w:t>
                    </w:r>
                    <w:bookmarkEnd w:id="2"/>
                    <w:r w:rsidR="005449D2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nt- Employability Skill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433C2E" w:rsidRDefault="00433C2E" w:rsidP="005449D2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>Basic English Skil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CA1A5F" w:rsidRPr="00433C2E" w:rsidRDefault="00433C2E" w:rsidP="005449D2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>Basic English Skil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8890" b="2857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</w:rPr>
      <w:drawing>
        <wp:anchor distT="0" distB="0" distL="114300" distR="114300" simplePos="0" relativeHeight="251660288" behindDoc="0" locked="0" layoutInCell="1" allowOverlap="1" wp14:anchorId="0AB81397" wp14:editId="52D42C45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13DF1AA8" wp14:editId="710E65E9">
                                <wp:extent cx="5524500" cy="342900"/>
                                <wp:effectExtent l="0" t="0" r="0" b="0"/>
                                <wp:docPr id="8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689567" wp14:editId="573870B3">
                                <wp:extent cx="5524500" cy="342900"/>
                                <wp:effectExtent l="0" t="0" r="0" b="0"/>
                                <wp:docPr id="7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8.8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MtQ5k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13DF1AA8" wp14:editId="710E65E9">
                          <wp:extent cx="5524500" cy="342900"/>
                          <wp:effectExtent l="0" t="0" r="0" b="0"/>
                          <wp:docPr id="8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50689567" wp14:editId="573870B3">
                          <wp:extent cx="5524500" cy="342900"/>
                          <wp:effectExtent l="0" t="0" r="0" b="0"/>
                          <wp:docPr id="7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B2B90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53D053" wp14:editId="5B6BF650">
                                <wp:extent cx="1257300" cy="8943975"/>
                                <wp:effectExtent l="0" t="0" r="0" b="0"/>
                                <wp:docPr id="6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45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6553D053" wp14:editId="5B6BF650">
                          <wp:extent cx="1257300" cy="8943975"/>
                          <wp:effectExtent l="0" t="0" r="0" b="0"/>
                          <wp:docPr id="6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BB2B9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7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1"/>
  </w:num>
  <w:num w:numId="4">
    <w:abstractNumId w:val="9"/>
  </w:num>
  <w:num w:numId="5">
    <w:abstractNumId w:val="14"/>
  </w:num>
  <w:num w:numId="6">
    <w:abstractNumId w:val="3"/>
  </w:num>
  <w:num w:numId="7">
    <w:abstractNumId w:val="19"/>
  </w:num>
  <w:num w:numId="8">
    <w:abstractNumId w:val="4"/>
  </w:num>
  <w:num w:numId="9">
    <w:abstractNumId w:val="18"/>
  </w:num>
  <w:num w:numId="10">
    <w:abstractNumId w:val="5"/>
  </w:num>
  <w:num w:numId="11">
    <w:abstractNumId w:val="8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2"/>
  </w:num>
  <w:num w:numId="17">
    <w:abstractNumId w:val="17"/>
  </w:num>
  <w:num w:numId="18">
    <w:abstractNumId w:val="11"/>
  </w:num>
  <w:num w:numId="19">
    <w:abstractNumId w:val="6"/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337D"/>
    <w:rsid w:val="00316264"/>
    <w:rsid w:val="0033322D"/>
    <w:rsid w:val="00337925"/>
    <w:rsid w:val="003477E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3C2E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29C2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493D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2B90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1525F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76BE"/>
    <w:rsid w:val="00F578D1"/>
    <w:rsid w:val="00F60B4A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  <w:style w:type="character" w:customStyle="1" w:styleId="sr-only">
    <w:name w:val="sr-only"/>
    <w:basedOn w:val="DefaultParagraphFont"/>
    <w:rsid w:val="00E15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8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2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54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169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8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ADBA9-ABB2-4C4A-A2B1-43B8AA1F5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02-22T09:06:00Z</cp:lastPrinted>
  <dcterms:created xsi:type="dcterms:W3CDTF">2025-07-24T05:36:00Z</dcterms:created>
  <dcterms:modified xsi:type="dcterms:W3CDTF">2025-07-24T05:36:00Z</dcterms:modified>
</cp:coreProperties>
</file>